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F72A5B" w14:textId="77777777" w:rsidR="00487B2A" w:rsidRPr="0094164F" w:rsidRDefault="003611A9" w:rsidP="000D0B38">
      <w:pPr>
        <w:snapToGrid w:val="0"/>
        <w:spacing w:line="400" w:lineRule="exact"/>
        <w:ind w:rightChars="268" w:right="643"/>
        <w:jc w:val="both"/>
        <w:rPr>
          <w:rFonts w:ascii="Times New Roman" w:eastAsia="微軟正黑體" w:hAnsi="Times New Roman" w:cs="Times New Roman"/>
          <w:b/>
        </w:rPr>
      </w:pPr>
      <w:bookmarkStart w:id="0" w:name="_GoBack"/>
      <w:bookmarkEnd w:id="0"/>
      <w:r w:rsidRPr="0094164F">
        <w:rPr>
          <w:rFonts w:ascii="Times New Roman" w:eastAsia="微軟正黑體" w:hAnsi="Times New Roman" w:cs="Times New Roman"/>
          <w:b/>
        </w:rPr>
        <w:t>附件</w:t>
      </w:r>
      <w:r w:rsidRPr="0094164F">
        <w:rPr>
          <w:rFonts w:ascii="Times New Roman" w:eastAsia="微軟正黑體" w:hAnsi="Times New Roman" w:cs="Times New Roman"/>
          <w:b/>
        </w:rPr>
        <w:t>1-</w:t>
      </w:r>
      <w:r w:rsidR="005300A2" w:rsidRPr="0094164F">
        <w:rPr>
          <w:rFonts w:ascii="Times New Roman" w:eastAsia="微軟正黑體" w:hAnsi="Times New Roman" w:cs="Times New Roman" w:hint="eastAsia"/>
          <w:b/>
        </w:rPr>
        <w:t>申請書</w:t>
      </w:r>
    </w:p>
    <w:tbl>
      <w:tblPr>
        <w:tblpPr w:leftFromText="180" w:rightFromText="180" w:vertAnchor="text" w:horzAnchor="margin" w:tblpY="43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436"/>
      </w:tblGrid>
      <w:tr w:rsidR="005300A2" w:rsidRPr="0094164F" w14:paraId="0FA75679" w14:textId="77777777" w:rsidTr="004B0677">
        <w:trPr>
          <w:cantSplit/>
          <w:trHeight w:val="326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7E6E6"/>
            <w:hideMark/>
          </w:tcPr>
          <w:p w14:paraId="7120BAB3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94164F">
              <w:rPr>
                <w:rFonts w:ascii="Times New Roman" w:eastAsia="微軟正黑體" w:hAnsi="Times New Roman" w:cs="Times New Roman"/>
              </w:rPr>
              <w:br w:type="page"/>
            </w:r>
            <w:r w:rsidRPr="0094164F">
              <w:rPr>
                <w:rFonts w:ascii="Times New Roman" w:eastAsia="微軟正黑體" w:hAnsi="Times New Roman" w:cs="Times New Roman" w:hint="eastAsia"/>
                <w:b/>
              </w:rPr>
              <w:t>工作簡歷及學習計畫書</w:t>
            </w:r>
          </w:p>
        </w:tc>
      </w:tr>
      <w:tr w:rsidR="005300A2" w:rsidRPr="0094164F" w14:paraId="71FC6996" w14:textId="77777777" w:rsidTr="004B0677">
        <w:trPr>
          <w:cantSplit/>
          <w:trHeight w:val="1891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AD13BC" w14:textId="5B19EE7C" w:rsidR="005300A2" w:rsidRPr="0094164F" w:rsidRDefault="005300A2" w:rsidP="00315598">
            <w:pPr>
              <w:numPr>
                <w:ilvl w:val="0"/>
                <w:numId w:val="5"/>
              </w:numPr>
              <w:tabs>
                <w:tab w:val="clear" w:pos="960"/>
                <w:tab w:val="num" w:pos="381"/>
              </w:tabs>
              <w:snapToGrid w:val="0"/>
              <w:spacing w:line="400" w:lineRule="exact"/>
              <w:ind w:left="386" w:rightChars="176" w:right="422" w:hanging="284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服務單位簡介（</w:t>
            </w:r>
            <w:r w:rsidR="007E1A63" w:rsidRPr="0094164F">
              <w:rPr>
                <w:rFonts w:ascii="Times New Roman" w:eastAsia="微軟正黑體" w:hAnsi="Times New Roman" w:cs="Times New Roman" w:hint="eastAsia"/>
              </w:rPr>
              <w:t>單位</w:t>
            </w:r>
            <w:r w:rsidRPr="0094164F">
              <w:rPr>
                <w:rFonts w:ascii="Times New Roman" w:eastAsia="微軟正黑體" w:hAnsi="Times New Roman" w:cs="Times New Roman" w:hint="eastAsia"/>
              </w:rPr>
              <w:t>主要經營項目、販售產品</w:t>
            </w:r>
            <w:r w:rsidR="00C36E1D" w:rsidRPr="0094164F">
              <w:rPr>
                <w:rFonts w:ascii="Times New Roman" w:eastAsia="微軟正黑體" w:hAnsi="Times New Roman" w:cs="Times New Roman" w:hint="eastAsia"/>
              </w:rPr>
              <w:t>或服務</w:t>
            </w:r>
            <w:r w:rsidRPr="0094164F">
              <w:rPr>
                <w:rFonts w:ascii="Times New Roman" w:eastAsia="微軟正黑體" w:hAnsi="Times New Roman" w:cs="Times New Roman" w:hint="eastAsia"/>
              </w:rPr>
              <w:t>、產業服務實績等</w:t>
            </w:r>
            <w:r w:rsidR="008F0D84" w:rsidRPr="0094164F">
              <w:rPr>
                <w:rFonts w:ascii="Times New Roman" w:eastAsia="微軟正黑體" w:hAnsi="Times New Roman" w:cs="Times New Roman" w:hint="eastAsia"/>
              </w:rPr>
              <w:t>，</w:t>
            </w:r>
            <w:r w:rsidR="007E1A63" w:rsidRPr="0094164F">
              <w:rPr>
                <w:rFonts w:ascii="Times New Roman" w:eastAsia="微軟正黑體" w:hAnsi="Times New Roman" w:cs="Times New Roman" w:hint="eastAsia"/>
                <w:sz w:val="26"/>
                <w:szCs w:val="26"/>
              </w:rPr>
              <w:t>地方政府相關業務人員可免填</w:t>
            </w:r>
            <w:r w:rsidRPr="0094164F">
              <w:rPr>
                <w:rFonts w:ascii="Times New Roman" w:eastAsia="微軟正黑體" w:hAnsi="Times New Roman" w:cs="Times New Roman" w:hint="eastAsia"/>
              </w:rPr>
              <w:t>）</w:t>
            </w:r>
          </w:p>
          <w:p w14:paraId="07DADA7C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</w:p>
        </w:tc>
      </w:tr>
      <w:tr w:rsidR="005300A2" w:rsidRPr="0094164F" w14:paraId="695632CB" w14:textId="77777777" w:rsidTr="004B0677">
        <w:trPr>
          <w:cantSplit/>
          <w:trHeight w:val="1550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B6B9593" w14:textId="075C3A66" w:rsidR="005300A2" w:rsidRPr="0094164F" w:rsidRDefault="005300A2" w:rsidP="00315598">
            <w:pPr>
              <w:numPr>
                <w:ilvl w:val="0"/>
                <w:numId w:val="5"/>
              </w:numPr>
              <w:tabs>
                <w:tab w:val="clear" w:pos="960"/>
                <w:tab w:val="num" w:pos="381"/>
              </w:tabs>
              <w:snapToGrid w:val="0"/>
              <w:spacing w:line="400" w:lineRule="exact"/>
              <w:ind w:left="386" w:rightChars="176" w:right="422" w:hanging="284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單位經營概況（</w:t>
            </w:r>
            <w:r w:rsidR="00C36E1D" w:rsidRPr="0094164F">
              <w:rPr>
                <w:rFonts w:ascii="Times New Roman" w:eastAsia="微軟正黑體" w:hAnsi="Times New Roman" w:cs="Times New Roman" w:hint="eastAsia"/>
              </w:rPr>
              <w:t>組織架構與人力概況</w:t>
            </w:r>
            <w:r w:rsidRPr="0094164F">
              <w:rPr>
                <w:rFonts w:ascii="Times New Roman" w:eastAsia="微軟正黑體" w:hAnsi="Times New Roman" w:cs="Times New Roman" w:hint="eastAsia"/>
              </w:rPr>
              <w:t>、銷售</w:t>
            </w:r>
            <w:r w:rsidR="00C36E1D" w:rsidRPr="0094164F">
              <w:rPr>
                <w:rFonts w:ascii="Times New Roman" w:eastAsia="微軟正黑體" w:hAnsi="Times New Roman" w:cs="Times New Roman" w:hint="eastAsia"/>
              </w:rPr>
              <w:t>方式與通路</w:t>
            </w:r>
            <w:r w:rsidRPr="0094164F">
              <w:rPr>
                <w:rFonts w:ascii="Times New Roman" w:eastAsia="微軟正黑體" w:hAnsi="Times New Roman" w:cs="Times New Roman" w:hint="eastAsia"/>
              </w:rPr>
              <w:t>、銷售營業額</w:t>
            </w:r>
            <w:r w:rsidR="008F0D84" w:rsidRPr="0094164F">
              <w:rPr>
                <w:rFonts w:ascii="Times New Roman" w:eastAsia="微軟正黑體" w:hAnsi="Times New Roman" w:cs="Times New Roman" w:hint="eastAsia"/>
              </w:rPr>
              <w:t>等，</w:t>
            </w:r>
            <w:r w:rsidR="007E1A63" w:rsidRPr="0094164F">
              <w:rPr>
                <w:rFonts w:ascii="Times New Roman" w:eastAsia="微軟正黑體" w:hAnsi="Times New Roman" w:cs="Times New Roman" w:hint="eastAsia"/>
                <w:sz w:val="26"/>
                <w:szCs w:val="26"/>
              </w:rPr>
              <w:t>地方政府相關業務人員可免填</w:t>
            </w:r>
            <w:r w:rsidRPr="0094164F">
              <w:rPr>
                <w:rFonts w:ascii="Times New Roman" w:eastAsia="微軟正黑體" w:hAnsi="Times New Roman" w:cs="Times New Roman" w:hint="eastAsia"/>
              </w:rPr>
              <w:t>）</w:t>
            </w:r>
          </w:p>
        </w:tc>
      </w:tr>
      <w:tr w:rsidR="005300A2" w:rsidRPr="0094164F" w14:paraId="0E84FE94" w14:textId="77777777" w:rsidTr="004B0677">
        <w:trPr>
          <w:cantSplit/>
          <w:trHeight w:val="2114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AE78278" w14:textId="77777777" w:rsidR="005300A2" w:rsidRPr="0094164F" w:rsidRDefault="005300A2" w:rsidP="004B0677">
            <w:pPr>
              <w:numPr>
                <w:ilvl w:val="0"/>
                <w:numId w:val="5"/>
              </w:numPr>
              <w:tabs>
                <w:tab w:val="clear" w:pos="960"/>
                <w:tab w:val="num" w:pos="381"/>
              </w:tabs>
              <w:snapToGrid w:val="0"/>
              <w:spacing w:line="400" w:lineRule="exact"/>
              <w:ind w:left="664" w:rightChars="176" w:right="422" w:hanging="567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個人投入智慧農業之相關經驗</w:t>
            </w:r>
          </w:p>
        </w:tc>
      </w:tr>
      <w:tr w:rsidR="005300A2" w:rsidRPr="0094164F" w14:paraId="193FC326" w14:textId="77777777" w:rsidTr="004B0677">
        <w:trPr>
          <w:cantSplit/>
          <w:trHeight w:val="2123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F272419" w14:textId="77777777" w:rsidR="005300A2" w:rsidRPr="0094164F" w:rsidRDefault="005300A2" w:rsidP="004B0677">
            <w:pPr>
              <w:numPr>
                <w:ilvl w:val="0"/>
                <w:numId w:val="5"/>
              </w:numPr>
              <w:tabs>
                <w:tab w:val="clear" w:pos="960"/>
                <w:tab w:val="num" w:pos="381"/>
              </w:tabs>
              <w:snapToGrid w:val="0"/>
              <w:spacing w:line="400" w:lineRule="exact"/>
              <w:ind w:left="664" w:rightChars="176" w:right="422" w:hanging="567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研習動機與</w:t>
            </w:r>
            <w:r w:rsidR="00C36E1D" w:rsidRPr="0094164F">
              <w:rPr>
                <w:rFonts w:ascii="Times New Roman" w:eastAsia="微軟正黑體" w:hAnsi="Times New Roman" w:cs="Times New Roman" w:hint="eastAsia"/>
              </w:rPr>
              <w:t>研習後</w:t>
            </w:r>
            <w:r w:rsidRPr="0094164F">
              <w:rPr>
                <w:rFonts w:ascii="Times New Roman" w:eastAsia="微軟正黑體" w:hAnsi="Times New Roman" w:cs="Times New Roman" w:hint="eastAsia"/>
              </w:rPr>
              <w:t>智農推動規劃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(</w:t>
            </w:r>
            <w:r w:rsidR="00C36E1D" w:rsidRPr="0094164F">
              <w:rPr>
                <w:rFonts w:ascii="Times New Roman" w:eastAsia="微軟正黑體" w:hAnsi="Times New Roman" w:cs="Times New Roman" w:hint="eastAsia"/>
              </w:rPr>
              <w:t>含具體作法與預期效益，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至少</w:t>
            </w:r>
            <w:r w:rsidRPr="0094164F">
              <w:rPr>
                <w:rFonts w:ascii="Times New Roman" w:eastAsia="微軟正黑體" w:hAnsi="Times New Roman" w:cs="Times New Roman" w:hint="eastAsia"/>
              </w:rPr>
              <w:t>300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字</w:t>
            </w:r>
            <w:r w:rsidRPr="0094164F">
              <w:rPr>
                <w:rFonts w:ascii="Times New Roman" w:eastAsia="微軟正黑體" w:hAnsi="Times New Roman" w:cs="Times New Roman" w:hint="eastAsia"/>
              </w:rPr>
              <w:t>)</w:t>
            </w:r>
          </w:p>
          <w:p w14:paraId="3BA08CA1" w14:textId="77777777" w:rsidR="005300A2" w:rsidRPr="0094164F" w:rsidRDefault="005300A2" w:rsidP="004B0677">
            <w:pPr>
              <w:tabs>
                <w:tab w:val="num" w:pos="381"/>
              </w:tabs>
              <w:snapToGrid w:val="0"/>
              <w:spacing w:line="400" w:lineRule="exact"/>
              <w:ind w:left="664" w:rightChars="176" w:right="422" w:hanging="567"/>
              <w:rPr>
                <w:rFonts w:ascii="Times New Roman" w:eastAsia="微軟正黑體" w:hAnsi="Times New Roman" w:cs="Times New Roman"/>
              </w:rPr>
            </w:pPr>
          </w:p>
        </w:tc>
      </w:tr>
      <w:tr w:rsidR="005300A2" w:rsidRPr="00D644FD" w14:paraId="3CFC395B" w14:textId="77777777" w:rsidTr="004B0677">
        <w:trPr>
          <w:cantSplit/>
          <w:trHeight w:val="2121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E2E474C" w14:textId="77777777" w:rsidR="005300A2" w:rsidRPr="0094164F" w:rsidRDefault="005300A2" w:rsidP="004B0677">
            <w:pPr>
              <w:numPr>
                <w:ilvl w:val="0"/>
                <w:numId w:val="5"/>
              </w:numPr>
              <w:tabs>
                <w:tab w:val="clear" w:pos="960"/>
                <w:tab w:val="num" w:pos="381"/>
              </w:tabs>
              <w:snapToGrid w:val="0"/>
              <w:spacing w:line="400" w:lineRule="exact"/>
              <w:ind w:left="664" w:rightChars="176" w:right="422" w:hanging="567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曾參與之智慧農業相關計畫：</w:t>
            </w:r>
          </w:p>
          <w:p w14:paraId="1071F4D2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農業業界科專計畫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</w:t>
            </w:r>
            <w:r w:rsidRPr="0094164F">
              <w:rPr>
                <w:rFonts w:ascii="Times New Roman" w:eastAsia="微軟正黑體" w:hAnsi="Times New Roman" w:cs="Times New Roman"/>
              </w:rPr>
              <w:t>/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個人角色：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     </w:t>
            </w:r>
            <w:r w:rsidRPr="0094164F">
              <w:rPr>
                <w:rFonts w:ascii="Times New Roman" w:eastAsia="微軟正黑體" w:hAnsi="Times New Roman" w:cs="Times New Roman" w:hint="eastAsia"/>
                <w:u w:val="single"/>
              </w:rPr>
              <w:t xml:space="preserve">             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       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</w:p>
          <w:p w14:paraId="7EC9D754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</w:t>
            </w:r>
            <w:r w:rsidRPr="0094164F">
              <w:rPr>
                <w:rFonts w:ascii="Times New Roman" w:eastAsia="微軟正黑體" w:hAnsi="Times New Roman" w:cs="Times New Roman" w:hint="eastAsia"/>
              </w:rPr>
              <w:t>智慧農業業界參與補助計畫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</w:t>
            </w:r>
            <w:r w:rsidRPr="0094164F">
              <w:rPr>
                <w:rFonts w:ascii="Times New Roman" w:eastAsia="微軟正黑體" w:hAnsi="Times New Roman" w:cs="Times New Roman"/>
              </w:rPr>
              <w:t>/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個人角色：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</w:t>
            </w:r>
            <w:r w:rsidRPr="0094164F">
              <w:rPr>
                <w:rFonts w:ascii="Times New Roman" w:eastAsia="微軟正黑體" w:hAnsi="Times New Roman" w:cs="Times New Roman" w:hint="eastAsia"/>
                <w:u w:val="single"/>
              </w:rPr>
              <w:t xml:space="preserve">              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       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</w:p>
          <w:p w14:paraId="2056B6D1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</w:t>
            </w:r>
            <w:r w:rsidRPr="0094164F">
              <w:rPr>
                <w:rFonts w:ascii="Times New Roman" w:eastAsia="微軟正黑體" w:hAnsi="Times New Roman" w:cs="Times New Roman" w:hint="eastAsia"/>
              </w:rPr>
              <w:t>智慧農業業界參與建立生態系計畫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</w:t>
            </w:r>
            <w:r w:rsidRPr="0094164F">
              <w:rPr>
                <w:rFonts w:ascii="Times New Roman" w:eastAsia="微軟正黑體" w:hAnsi="Times New Roman" w:cs="Times New Roman"/>
              </w:rPr>
              <w:t>/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個人角色：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</w:t>
            </w:r>
            <w:r w:rsidRPr="0094164F">
              <w:rPr>
                <w:rFonts w:ascii="Times New Roman" w:eastAsia="微軟正黑體" w:hAnsi="Times New Roman" w:cs="Times New Roman" w:hint="eastAsia"/>
                <w:u w:val="single"/>
              </w:rPr>
              <w:t xml:space="preserve">        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   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</w:p>
          <w:p w14:paraId="39B028CC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</w:t>
            </w:r>
            <w:r w:rsidRPr="0094164F">
              <w:rPr>
                <w:rFonts w:ascii="Times New Roman" w:eastAsia="微軟正黑體" w:hAnsi="Times New Roman" w:cs="Times New Roman" w:hint="eastAsia"/>
              </w:rPr>
              <w:t>智慧農業成果擴散計畫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</w:t>
            </w:r>
            <w:r w:rsidRPr="0094164F">
              <w:rPr>
                <w:rFonts w:ascii="Times New Roman" w:eastAsia="微軟正黑體" w:hAnsi="Times New Roman" w:cs="Times New Roman"/>
              </w:rPr>
              <w:t>/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個人角色：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    </w:t>
            </w:r>
            <w:r w:rsidRPr="0094164F">
              <w:rPr>
                <w:rFonts w:ascii="Times New Roman" w:eastAsia="微軟正黑體" w:hAnsi="Times New Roman" w:cs="Times New Roman" w:hint="eastAsia"/>
                <w:u w:val="single"/>
              </w:rPr>
              <w:t xml:space="preserve">                  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</w:p>
          <w:p w14:paraId="3619EEC7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</w:t>
            </w:r>
            <w:r w:rsidRPr="0094164F">
              <w:rPr>
                <w:rFonts w:ascii="Times New Roman" w:eastAsia="微軟正黑體" w:hAnsi="Times New Roman" w:cs="Times New Roman" w:hint="eastAsia"/>
              </w:rPr>
              <w:t>雲世代農業數位轉型業界參與計畫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</w:t>
            </w:r>
            <w:r w:rsidRPr="0094164F">
              <w:rPr>
                <w:rFonts w:ascii="Times New Roman" w:eastAsia="微軟正黑體" w:hAnsi="Times New Roman" w:cs="Times New Roman"/>
              </w:rPr>
              <w:t>/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個人角色：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</w:t>
            </w:r>
            <w:r w:rsidRPr="0094164F">
              <w:rPr>
                <w:rFonts w:ascii="Times New Roman" w:eastAsia="微軟正黑體" w:hAnsi="Times New Roman" w:cs="Times New Roman" w:hint="eastAsia"/>
                <w:u w:val="single"/>
              </w:rPr>
              <w:t xml:space="preserve">               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</w:p>
          <w:p w14:paraId="1BEA2BE0" w14:textId="77777777" w:rsidR="005300A2" w:rsidRPr="0094164F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</w:t>
            </w:r>
            <w:r w:rsidRPr="0094164F">
              <w:rPr>
                <w:rFonts w:ascii="Times New Roman" w:eastAsia="微軟正黑體" w:hAnsi="Times New Roman" w:cs="Times New Roman" w:hint="eastAsia"/>
              </w:rPr>
              <w:t xml:space="preserve"> </w:t>
            </w:r>
            <w:r w:rsidRPr="0094164F">
              <w:rPr>
                <w:rFonts w:ascii="Times New Roman" w:eastAsia="微軟正黑體" w:hAnsi="Times New Roman" w:cs="Times New Roman" w:hint="eastAsia"/>
              </w:rPr>
              <w:t>經濟部工業局普及智慧城鄉生活應用計畫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</w:t>
            </w:r>
            <w:r w:rsidRPr="0094164F">
              <w:rPr>
                <w:rFonts w:ascii="Times New Roman" w:eastAsia="微軟正黑體" w:hAnsi="Times New Roman" w:cs="Times New Roman"/>
              </w:rPr>
              <w:t>/</w:t>
            </w:r>
            <w:r w:rsidRPr="0094164F">
              <w:rPr>
                <w:rFonts w:ascii="Times New Roman" w:eastAsia="微軟正黑體" w:hAnsi="Times New Roman" w:cs="Times New Roman" w:hint="eastAsia"/>
              </w:rPr>
              <w:t>個人角色：</w:t>
            </w:r>
            <w:r w:rsidRPr="0094164F">
              <w:rPr>
                <w:rFonts w:ascii="Times New Roman" w:eastAsia="微軟正黑體" w:hAnsi="Times New Roman" w:cs="Times New Roman"/>
                <w:u w:val="single"/>
              </w:rPr>
              <w:t xml:space="preserve">                       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</w:p>
          <w:p w14:paraId="01A1F337" w14:textId="77777777" w:rsidR="005300A2" w:rsidRPr="00D644FD" w:rsidRDefault="005300A2" w:rsidP="004B0677">
            <w:pPr>
              <w:snapToGrid w:val="0"/>
              <w:spacing w:line="400" w:lineRule="exact"/>
              <w:ind w:rightChars="176" w:right="422"/>
              <w:rPr>
                <w:rFonts w:ascii="Times New Roman" w:eastAsia="微軟正黑體" w:hAnsi="Times New Roman" w:cs="Times New Roman"/>
              </w:rPr>
            </w:pPr>
            <w:r w:rsidRPr="0094164F">
              <w:rPr>
                <w:rFonts w:ascii="Times New Roman" w:eastAsia="微軟正黑體" w:hAnsi="Times New Roman" w:cs="Times New Roman" w:hint="eastAsia"/>
              </w:rPr>
              <w:t>□其他</w:t>
            </w:r>
            <w:r w:rsidRPr="0094164F">
              <w:rPr>
                <w:rFonts w:ascii="Times New Roman" w:eastAsia="微軟正黑體" w:hAnsi="Times New Roman" w:cs="Times New Roman"/>
              </w:rPr>
              <w:t>(</w:t>
            </w:r>
            <w:r w:rsidRPr="0094164F">
              <w:rPr>
                <w:rFonts w:ascii="Times New Roman" w:eastAsia="微軟正黑體" w:hAnsi="Times New Roman" w:cs="Times New Roman" w:hint="eastAsia"/>
              </w:rPr>
              <w:t>計畫名稱與個人角色</w:t>
            </w:r>
            <w:r w:rsidRPr="0094164F">
              <w:rPr>
                <w:rFonts w:ascii="Times New Roman" w:eastAsia="微軟正黑體" w:hAnsi="Times New Roman" w:cs="Times New Roman"/>
              </w:rPr>
              <w:t>)</w:t>
            </w:r>
            <w:r w:rsidRPr="0094164F">
              <w:rPr>
                <w:rFonts w:ascii="Times New Roman" w:eastAsia="微軟正黑體" w:hAnsi="Times New Roman" w:cs="Times New Roman" w:hint="eastAsia"/>
              </w:rPr>
              <w:t>：</w:t>
            </w:r>
            <w:r w:rsidRPr="00D644FD">
              <w:rPr>
                <w:rFonts w:ascii="Times New Roman" w:eastAsia="微軟正黑體" w:hAnsi="Times New Roman" w:cs="Times New Roman"/>
                <w:u w:val="single"/>
              </w:rPr>
              <w:t xml:space="preserve">                                    </w:t>
            </w:r>
            <w:r>
              <w:rPr>
                <w:rFonts w:ascii="Times New Roman" w:eastAsia="微軟正黑體" w:hAnsi="Times New Roman" w:cs="Times New Roman" w:hint="eastAsia"/>
                <w:u w:val="single"/>
              </w:rPr>
              <w:t xml:space="preserve">                </w:t>
            </w:r>
            <w:r w:rsidRPr="00D644FD">
              <w:rPr>
                <w:rFonts w:ascii="Times New Roman" w:eastAsia="微軟正黑體" w:hAnsi="Times New Roman" w:cs="Times New Roman"/>
                <w:u w:val="single"/>
              </w:rPr>
              <w:t xml:space="preserve">   </w:t>
            </w:r>
          </w:p>
        </w:tc>
      </w:tr>
    </w:tbl>
    <w:p w14:paraId="333130A0" w14:textId="77777777" w:rsidR="00D644FD" w:rsidRDefault="00D644FD" w:rsidP="00487B2A">
      <w:pPr>
        <w:snapToGrid w:val="0"/>
        <w:spacing w:line="400" w:lineRule="exact"/>
        <w:ind w:rightChars="176" w:right="422"/>
        <w:rPr>
          <w:rFonts w:ascii="Times New Roman" w:eastAsia="微軟正黑體" w:hAnsi="Times New Roman" w:cs="Times New Roman"/>
        </w:rPr>
      </w:pPr>
    </w:p>
    <w:p w14:paraId="012343E5" w14:textId="77777777" w:rsidR="00487B2A" w:rsidRPr="00D644FD" w:rsidRDefault="00487B2A" w:rsidP="00C36E1D">
      <w:pPr>
        <w:widowControl/>
        <w:rPr>
          <w:rFonts w:ascii="Times New Roman" w:eastAsia="微軟正黑體" w:hAnsi="Times New Roman" w:cs="Times New Roman"/>
        </w:rPr>
      </w:pPr>
    </w:p>
    <w:sectPr w:rsidR="00487B2A" w:rsidRPr="00D644FD" w:rsidSect="00DA457D">
      <w:headerReference w:type="first" r:id="rId8"/>
      <w:footerReference w:type="first" r:id="rId9"/>
      <w:pgSz w:w="11906" w:h="16838"/>
      <w:pgMar w:top="720" w:right="720" w:bottom="720" w:left="72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F694D" w14:textId="77777777" w:rsidR="003A3B0F" w:rsidRDefault="003A3B0F" w:rsidP="00C90AAA">
      <w:r>
        <w:separator/>
      </w:r>
    </w:p>
  </w:endnote>
  <w:endnote w:type="continuationSeparator" w:id="0">
    <w:p w14:paraId="12C8C269" w14:textId="77777777" w:rsidR="003A3B0F" w:rsidRDefault="003A3B0F" w:rsidP="00C90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FC8B98" w14:textId="20D74C6E" w:rsidR="0071268E" w:rsidRPr="00457D0E" w:rsidRDefault="00457D0E" w:rsidP="00457D0E">
    <w:pPr>
      <w:pStyle w:val="a5"/>
      <w:spacing w:beforeLines="100" w:before="24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4AA1DD" wp14:editId="70B43F81">
          <wp:simplePos x="0" y="0"/>
          <wp:positionH relativeFrom="column">
            <wp:posOffset>4635500</wp:posOffset>
          </wp:positionH>
          <wp:positionV relativeFrom="paragraph">
            <wp:posOffset>63500</wp:posOffset>
          </wp:positionV>
          <wp:extent cx="1346835" cy="322580"/>
          <wp:effectExtent l="0" t="0" r="5715" b="1270"/>
          <wp:wrapNone/>
          <wp:docPr id="4" name="圖片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6835" cy="3225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rFonts w:ascii="標楷體" w:eastAsia="標楷體" w:hAnsi="標楷體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3D969B41" wp14:editId="5CAC394B">
          <wp:simplePos x="0" y="0"/>
          <wp:positionH relativeFrom="column">
            <wp:posOffset>793750</wp:posOffset>
          </wp:positionH>
          <wp:positionV relativeFrom="paragraph">
            <wp:posOffset>84455</wp:posOffset>
          </wp:positionV>
          <wp:extent cx="1093470" cy="298450"/>
          <wp:effectExtent l="0" t="0" r="0" b="6350"/>
          <wp:wrapNone/>
          <wp:docPr id="3" name="圖片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3470" cy="29845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rFonts w:ascii="標楷體" w:eastAsia="標楷體" w:hAnsi="標楷體"/>
        <w:sz w:val="24"/>
        <w:szCs w:val="24"/>
      </w:rPr>
      <w:t xml:space="preserve">主辦單位：             </w:t>
    </w:r>
    <w:r>
      <w:rPr>
        <w:rFonts w:ascii="標楷體" w:eastAsia="標楷體" w:hAnsi="標楷體" w:hint="eastAsia"/>
        <w:sz w:val="24"/>
        <w:szCs w:val="24"/>
      </w:rPr>
      <w:t xml:space="preserve">                            </w:t>
    </w:r>
    <w:r>
      <w:rPr>
        <w:rFonts w:ascii="標楷體" w:eastAsia="標楷體" w:hAnsi="標楷體"/>
        <w:sz w:val="24"/>
        <w:szCs w:val="24"/>
      </w:rPr>
      <w:t>執行單位</w:t>
    </w:r>
    <w:r>
      <w:rPr>
        <w:rFonts w:ascii="標楷體" w:eastAsia="標楷體" w:hAnsi="標楷體" w:hint="eastAsia"/>
        <w:sz w:val="24"/>
        <w:szCs w:val="24"/>
      </w:rPr>
      <w:t xml:space="preserve">  </w:t>
    </w:r>
    <w:r>
      <w:rPr>
        <w:rFonts w:ascii="標楷體" w:eastAsia="標楷體" w:hAnsi="標楷體"/>
        <w:sz w:val="24"/>
        <w:szCs w:val="24"/>
      </w:rPr>
      <w:t>：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E54575" w14:textId="77777777" w:rsidR="003A3B0F" w:rsidRDefault="003A3B0F" w:rsidP="00C90AAA">
      <w:r>
        <w:separator/>
      </w:r>
    </w:p>
  </w:footnote>
  <w:footnote w:type="continuationSeparator" w:id="0">
    <w:p w14:paraId="6F0501B6" w14:textId="77777777" w:rsidR="003A3B0F" w:rsidRDefault="003A3B0F" w:rsidP="00C90A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06371E" w14:textId="37C131CD" w:rsidR="004F64D0" w:rsidRPr="004F64D0" w:rsidRDefault="00FE3920" w:rsidP="00FE3920">
    <w:pPr>
      <w:pStyle w:val="a3"/>
      <w:jc w:val="center"/>
      <w:rPr>
        <w:rFonts w:ascii="Times New Roman" w:eastAsia="微軟正黑體" w:hAnsi="Times New Roman" w:cs="Times New Roman"/>
        <w:sz w:val="24"/>
        <w:szCs w:val="24"/>
      </w:rPr>
    </w:pPr>
    <w:r>
      <w:rPr>
        <w:rFonts w:ascii="Times New Roman" w:eastAsia="微軟正黑體" w:hAnsi="Times New Roman" w:cs="Times New Roman"/>
        <w:b/>
        <w:sz w:val="40"/>
        <w:szCs w:val="40"/>
      </w:rPr>
      <w:t>20</w:t>
    </w:r>
    <w:r>
      <w:rPr>
        <w:rFonts w:ascii="Times New Roman" w:eastAsia="微軟正黑體" w:hAnsi="Times New Roman" w:cs="Times New Roman" w:hint="eastAsia"/>
        <w:b/>
        <w:sz w:val="40"/>
        <w:szCs w:val="40"/>
      </w:rPr>
      <w:t>24</w:t>
    </w:r>
    <w:r>
      <w:rPr>
        <w:rFonts w:ascii="Times New Roman" w:eastAsia="微軟正黑體" w:hAnsi="Times New Roman" w:cs="Times New Roman" w:hint="eastAsia"/>
        <w:b/>
        <w:sz w:val="40"/>
        <w:szCs w:val="40"/>
      </w:rPr>
      <w:t>日本智慧農業研習團</w:t>
    </w:r>
    <w:r w:rsidR="00315598" w:rsidRPr="00315598">
      <w:rPr>
        <w:rFonts w:ascii="Times New Roman" w:eastAsia="微軟正黑體" w:hAnsi="Times New Roman" w:cs="Times New Roman"/>
        <w:b/>
        <w:sz w:val="40"/>
        <w:szCs w:val="40"/>
      </w:rPr>
      <w:t>(5/12-5/17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33589"/>
    <w:multiLevelType w:val="hybridMultilevel"/>
    <w:tmpl w:val="27CE5C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7A16677"/>
    <w:multiLevelType w:val="hybridMultilevel"/>
    <w:tmpl w:val="1C042C8C"/>
    <w:lvl w:ilvl="0" w:tplc="D90C1DE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DF56D3"/>
    <w:multiLevelType w:val="hybridMultilevel"/>
    <w:tmpl w:val="1C042C8C"/>
    <w:lvl w:ilvl="0" w:tplc="D90C1DE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14B1A1C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C77E19"/>
    <w:multiLevelType w:val="multilevel"/>
    <w:tmpl w:val="031CA49A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微軟正黑體" w:eastAsia="微軟正黑體" w:hAnsi="微軟正黑體"/>
        <w:b w:val="0"/>
        <w:sz w:val="24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5" w15:restartNumberingAfterBreak="0">
    <w:nsid w:val="12CD043E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59D5E0D"/>
    <w:multiLevelType w:val="hybridMultilevel"/>
    <w:tmpl w:val="354CFB3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6D94372"/>
    <w:multiLevelType w:val="hybridMultilevel"/>
    <w:tmpl w:val="814E023A"/>
    <w:lvl w:ilvl="0" w:tplc="0409000F">
      <w:start w:val="1"/>
      <w:numFmt w:val="decimal"/>
      <w:lvlText w:val="%1."/>
      <w:lvlJc w:val="left"/>
      <w:pPr>
        <w:ind w:left="143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8" w15:restartNumberingAfterBreak="0">
    <w:nsid w:val="180A6FDB"/>
    <w:multiLevelType w:val="hybridMultilevel"/>
    <w:tmpl w:val="46802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3F2039C0">
      <w:start w:val="1"/>
      <w:numFmt w:val="bullet"/>
      <w:lvlText w:val="※"/>
      <w:lvlJc w:val="left"/>
      <w:pPr>
        <w:ind w:left="840" w:hanging="360"/>
      </w:pPr>
      <w:rPr>
        <w:rFonts w:ascii="微軟正黑體" w:eastAsia="微軟正黑體" w:hAnsi="微軟正黑體" w:cs="Times New Roman" w:hint="eastAsia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AE56FBB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BA6EA2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571990"/>
    <w:multiLevelType w:val="hybridMultilevel"/>
    <w:tmpl w:val="14AC52AC"/>
    <w:lvl w:ilvl="0" w:tplc="FD36BFFE">
      <w:start w:val="1"/>
      <w:numFmt w:val="ideographLegalTraditional"/>
      <w:lvlText w:val="%1、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ECF2BBB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1B836BD"/>
    <w:multiLevelType w:val="hybridMultilevel"/>
    <w:tmpl w:val="814E023A"/>
    <w:lvl w:ilvl="0" w:tplc="0409000F">
      <w:start w:val="1"/>
      <w:numFmt w:val="decimal"/>
      <w:lvlText w:val="%1."/>
      <w:lvlJc w:val="left"/>
      <w:pPr>
        <w:ind w:left="143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14" w15:restartNumberingAfterBreak="0">
    <w:nsid w:val="22D04C49"/>
    <w:multiLevelType w:val="hybridMultilevel"/>
    <w:tmpl w:val="814E023A"/>
    <w:lvl w:ilvl="0" w:tplc="0409000F">
      <w:start w:val="1"/>
      <w:numFmt w:val="decimal"/>
      <w:lvlText w:val="%1."/>
      <w:lvlJc w:val="left"/>
      <w:pPr>
        <w:ind w:left="143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15" w15:restartNumberingAfterBreak="0">
    <w:nsid w:val="3CDD1DF8"/>
    <w:multiLevelType w:val="multilevel"/>
    <w:tmpl w:val="031CA49A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微軟正黑體" w:eastAsia="微軟正黑體" w:hAnsi="微軟正黑體"/>
        <w:b w:val="0"/>
        <w:sz w:val="24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16" w15:restartNumberingAfterBreak="0">
    <w:nsid w:val="3EBE3023"/>
    <w:multiLevelType w:val="hybridMultilevel"/>
    <w:tmpl w:val="814E023A"/>
    <w:lvl w:ilvl="0" w:tplc="0409000F">
      <w:start w:val="1"/>
      <w:numFmt w:val="decimal"/>
      <w:lvlText w:val="%1."/>
      <w:lvlJc w:val="left"/>
      <w:pPr>
        <w:ind w:left="143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17" w15:restartNumberingAfterBreak="0">
    <w:nsid w:val="4450629C"/>
    <w:multiLevelType w:val="hybridMultilevel"/>
    <w:tmpl w:val="F92E137A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auto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80664E1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9EE7B88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C47056F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2681554"/>
    <w:multiLevelType w:val="hybridMultilevel"/>
    <w:tmpl w:val="112E8A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287C7C"/>
    <w:multiLevelType w:val="hybridMultilevel"/>
    <w:tmpl w:val="1C042C8C"/>
    <w:lvl w:ilvl="0" w:tplc="D90C1DE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E8A2B95"/>
    <w:multiLevelType w:val="hybridMultilevel"/>
    <w:tmpl w:val="814E023A"/>
    <w:lvl w:ilvl="0" w:tplc="0409000F">
      <w:start w:val="1"/>
      <w:numFmt w:val="decimal"/>
      <w:lvlText w:val="%1."/>
      <w:lvlJc w:val="left"/>
      <w:pPr>
        <w:ind w:left="143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24" w15:restartNumberingAfterBreak="0">
    <w:nsid w:val="6B1834CF"/>
    <w:multiLevelType w:val="multilevel"/>
    <w:tmpl w:val="2BF0FBB2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微軟正黑體" w:eastAsia="微軟正黑體" w:hAnsi="微軟正黑體"/>
        <w:b w:val="0"/>
        <w:sz w:val="24"/>
        <w:szCs w:val="28"/>
      </w:rPr>
    </w:lvl>
    <w:lvl w:ilvl="2">
      <w:start w:val="1"/>
      <w:numFmt w:val="decimal"/>
      <w:lvlText w:val="%3."/>
      <w:lvlJc w:val="lef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25" w15:restartNumberingAfterBreak="0">
    <w:nsid w:val="6FF60D07"/>
    <w:multiLevelType w:val="multilevel"/>
    <w:tmpl w:val="031CA49A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微軟正黑體" w:eastAsia="微軟正黑體" w:hAnsi="微軟正黑體"/>
        <w:b w:val="0"/>
        <w:sz w:val="24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26" w15:restartNumberingAfterBreak="0">
    <w:nsid w:val="7973155C"/>
    <w:multiLevelType w:val="multilevel"/>
    <w:tmpl w:val="031CA49A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微軟正黑體" w:eastAsia="微軟正黑體" w:hAnsi="微軟正黑體"/>
        <w:b w:val="0"/>
        <w:sz w:val="24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27" w15:restartNumberingAfterBreak="0">
    <w:nsid w:val="7C2B4559"/>
    <w:multiLevelType w:val="multilevel"/>
    <w:tmpl w:val="031CA49A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微軟正黑體" w:eastAsia="微軟正黑體" w:hAnsi="微軟正黑體"/>
        <w:b w:val="0"/>
        <w:sz w:val="24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num w:numId="1">
    <w:abstractNumId w:val="6"/>
  </w:num>
  <w:num w:numId="2">
    <w:abstractNumId w:val="13"/>
  </w:num>
  <w:num w:numId="3">
    <w:abstractNumId w:val="8"/>
  </w:num>
  <w:num w:numId="4">
    <w:abstractNumId w:val="11"/>
  </w:num>
  <w:num w:numId="5">
    <w:abstractNumId w:val="17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6"/>
  </w:num>
  <w:num w:numId="9">
    <w:abstractNumId w:val="26"/>
  </w:num>
  <w:num w:numId="10">
    <w:abstractNumId w:val="4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25"/>
  </w:num>
  <w:num w:numId="16">
    <w:abstractNumId w:val="9"/>
  </w:num>
  <w:num w:numId="17">
    <w:abstractNumId w:val="3"/>
  </w:num>
  <w:num w:numId="18">
    <w:abstractNumId w:val="19"/>
  </w:num>
  <w:num w:numId="19">
    <w:abstractNumId w:val="18"/>
  </w:num>
  <w:num w:numId="20">
    <w:abstractNumId w:val="20"/>
  </w:num>
  <w:num w:numId="21">
    <w:abstractNumId w:val="12"/>
  </w:num>
  <w:num w:numId="22">
    <w:abstractNumId w:val="21"/>
  </w:num>
  <w:num w:numId="23">
    <w:abstractNumId w:val="5"/>
  </w:num>
  <w:num w:numId="24">
    <w:abstractNumId w:val="1"/>
  </w:num>
  <w:num w:numId="25">
    <w:abstractNumId w:val="0"/>
  </w:num>
  <w:num w:numId="26">
    <w:abstractNumId w:val="24"/>
  </w:num>
  <w:num w:numId="27">
    <w:abstractNumId w:val="15"/>
  </w:num>
  <w:num w:numId="28">
    <w:abstractNumId w:val="23"/>
  </w:num>
  <w:num w:numId="29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TMzMzQ2MbcwNTJX0lEKTi0uzszPAykwqgUAzrJH1CwAAAA="/>
  </w:docVars>
  <w:rsids>
    <w:rsidRoot w:val="00C90AAA"/>
    <w:rsid w:val="00015DA3"/>
    <w:rsid w:val="000208FC"/>
    <w:rsid w:val="000346D3"/>
    <w:rsid w:val="00035164"/>
    <w:rsid w:val="000368B9"/>
    <w:rsid w:val="00040354"/>
    <w:rsid w:val="00045C6A"/>
    <w:rsid w:val="00050BF5"/>
    <w:rsid w:val="00064226"/>
    <w:rsid w:val="0006646E"/>
    <w:rsid w:val="000955A5"/>
    <w:rsid w:val="00096821"/>
    <w:rsid w:val="000B101F"/>
    <w:rsid w:val="000D0B38"/>
    <w:rsid w:val="000E476F"/>
    <w:rsid w:val="000E6F47"/>
    <w:rsid w:val="000F11DE"/>
    <w:rsid w:val="000F5B75"/>
    <w:rsid w:val="00104C7E"/>
    <w:rsid w:val="00136ED0"/>
    <w:rsid w:val="00137ECF"/>
    <w:rsid w:val="001435DD"/>
    <w:rsid w:val="0015055A"/>
    <w:rsid w:val="00167700"/>
    <w:rsid w:val="001712C5"/>
    <w:rsid w:val="0019442A"/>
    <w:rsid w:val="001C26A2"/>
    <w:rsid w:val="001D6A69"/>
    <w:rsid w:val="001D7440"/>
    <w:rsid w:val="002049F5"/>
    <w:rsid w:val="002115E2"/>
    <w:rsid w:val="00243435"/>
    <w:rsid w:val="00270F73"/>
    <w:rsid w:val="002736C3"/>
    <w:rsid w:val="00277C95"/>
    <w:rsid w:val="0028225E"/>
    <w:rsid w:val="0028419F"/>
    <w:rsid w:val="002860EE"/>
    <w:rsid w:val="00292912"/>
    <w:rsid w:val="00295820"/>
    <w:rsid w:val="002958E6"/>
    <w:rsid w:val="00296D84"/>
    <w:rsid w:val="002A2F24"/>
    <w:rsid w:val="002D696A"/>
    <w:rsid w:val="002E773A"/>
    <w:rsid w:val="002F21A1"/>
    <w:rsid w:val="002F2F48"/>
    <w:rsid w:val="002F387B"/>
    <w:rsid w:val="00306816"/>
    <w:rsid w:val="0030704A"/>
    <w:rsid w:val="00307982"/>
    <w:rsid w:val="00315598"/>
    <w:rsid w:val="003208B9"/>
    <w:rsid w:val="003244C3"/>
    <w:rsid w:val="0032485A"/>
    <w:rsid w:val="00355689"/>
    <w:rsid w:val="003611A9"/>
    <w:rsid w:val="00367297"/>
    <w:rsid w:val="00372461"/>
    <w:rsid w:val="00374D9F"/>
    <w:rsid w:val="00377140"/>
    <w:rsid w:val="00383888"/>
    <w:rsid w:val="00387D85"/>
    <w:rsid w:val="003A3B0F"/>
    <w:rsid w:val="003B1FA7"/>
    <w:rsid w:val="003B73CB"/>
    <w:rsid w:val="003B7714"/>
    <w:rsid w:val="003C0984"/>
    <w:rsid w:val="003C111F"/>
    <w:rsid w:val="003D51F8"/>
    <w:rsid w:val="003E2D47"/>
    <w:rsid w:val="003E33AC"/>
    <w:rsid w:val="003E3718"/>
    <w:rsid w:val="00402B0C"/>
    <w:rsid w:val="00406E9F"/>
    <w:rsid w:val="004147BC"/>
    <w:rsid w:val="004363F0"/>
    <w:rsid w:val="00440936"/>
    <w:rsid w:val="00441FE2"/>
    <w:rsid w:val="00457D0E"/>
    <w:rsid w:val="00487B2A"/>
    <w:rsid w:val="00487C89"/>
    <w:rsid w:val="00495B37"/>
    <w:rsid w:val="004A1730"/>
    <w:rsid w:val="004D5E36"/>
    <w:rsid w:val="004F0B05"/>
    <w:rsid w:val="004F2ADC"/>
    <w:rsid w:val="004F64D0"/>
    <w:rsid w:val="0050096D"/>
    <w:rsid w:val="005100F4"/>
    <w:rsid w:val="00512E77"/>
    <w:rsid w:val="00517CD8"/>
    <w:rsid w:val="00520757"/>
    <w:rsid w:val="005300A2"/>
    <w:rsid w:val="0053730D"/>
    <w:rsid w:val="00537F65"/>
    <w:rsid w:val="0055152B"/>
    <w:rsid w:val="00552347"/>
    <w:rsid w:val="00557549"/>
    <w:rsid w:val="0059660B"/>
    <w:rsid w:val="005D13B0"/>
    <w:rsid w:val="005D736A"/>
    <w:rsid w:val="005E1328"/>
    <w:rsid w:val="005E1775"/>
    <w:rsid w:val="00610BA4"/>
    <w:rsid w:val="006123FA"/>
    <w:rsid w:val="00616F37"/>
    <w:rsid w:val="00620ADA"/>
    <w:rsid w:val="00623183"/>
    <w:rsid w:val="00624232"/>
    <w:rsid w:val="006344CB"/>
    <w:rsid w:val="00636C1D"/>
    <w:rsid w:val="00653B4D"/>
    <w:rsid w:val="00656447"/>
    <w:rsid w:val="00663A46"/>
    <w:rsid w:val="00663AB0"/>
    <w:rsid w:val="006656C6"/>
    <w:rsid w:val="00667C00"/>
    <w:rsid w:val="00671CC8"/>
    <w:rsid w:val="0069144F"/>
    <w:rsid w:val="006916AB"/>
    <w:rsid w:val="006B3A76"/>
    <w:rsid w:val="006B56D7"/>
    <w:rsid w:val="006D06F6"/>
    <w:rsid w:val="006D2EE4"/>
    <w:rsid w:val="006F16DF"/>
    <w:rsid w:val="00702874"/>
    <w:rsid w:val="00704078"/>
    <w:rsid w:val="0071268E"/>
    <w:rsid w:val="00713216"/>
    <w:rsid w:val="00717F80"/>
    <w:rsid w:val="007308FB"/>
    <w:rsid w:val="007656AD"/>
    <w:rsid w:val="00772373"/>
    <w:rsid w:val="00777C47"/>
    <w:rsid w:val="00796022"/>
    <w:rsid w:val="007A11A5"/>
    <w:rsid w:val="007A5698"/>
    <w:rsid w:val="007A5702"/>
    <w:rsid w:val="007B24DB"/>
    <w:rsid w:val="007B52D2"/>
    <w:rsid w:val="007C71DB"/>
    <w:rsid w:val="007D48D8"/>
    <w:rsid w:val="007D597B"/>
    <w:rsid w:val="007E1A63"/>
    <w:rsid w:val="007F139B"/>
    <w:rsid w:val="007F7EFF"/>
    <w:rsid w:val="008065CC"/>
    <w:rsid w:val="00814625"/>
    <w:rsid w:val="008160B3"/>
    <w:rsid w:val="00820E7B"/>
    <w:rsid w:val="00824E47"/>
    <w:rsid w:val="00826D7F"/>
    <w:rsid w:val="00837819"/>
    <w:rsid w:val="0085305F"/>
    <w:rsid w:val="0085776F"/>
    <w:rsid w:val="00870DCC"/>
    <w:rsid w:val="008867B6"/>
    <w:rsid w:val="00894B92"/>
    <w:rsid w:val="00897500"/>
    <w:rsid w:val="008A3DC7"/>
    <w:rsid w:val="008B5FAC"/>
    <w:rsid w:val="008C06D2"/>
    <w:rsid w:val="008D047B"/>
    <w:rsid w:val="008D6784"/>
    <w:rsid w:val="008E3D52"/>
    <w:rsid w:val="008F0D84"/>
    <w:rsid w:val="00906190"/>
    <w:rsid w:val="009078E2"/>
    <w:rsid w:val="00912BAA"/>
    <w:rsid w:val="009307E1"/>
    <w:rsid w:val="00931EB0"/>
    <w:rsid w:val="009365FD"/>
    <w:rsid w:val="009407E5"/>
    <w:rsid w:val="0094164F"/>
    <w:rsid w:val="00943254"/>
    <w:rsid w:val="00944CE9"/>
    <w:rsid w:val="0095466B"/>
    <w:rsid w:val="00970DD0"/>
    <w:rsid w:val="00973276"/>
    <w:rsid w:val="0097354D"/>
    <w:rsid w:val="00983919"/>
    <w:rsid w:val="009A2A11"/>
    <w:rsid w:val="009A33B3"/>
    <w:rsid w:val="009B1B4B"/>
    <w:rsid w:val="009B62B8"/>
    <w:rsid w:val="009C53F3"/>
    <w:rsid w:val="009C7EAF"/>
    <w:rsid w:val="009E29EE"/>
    <w:rsid w:val="009E6827"/>
    <w:rsid w:val="009E7E1C"/>
    <w:rsid w:val="009F35D4"/>
    <w:rsid w:val="009F777D"/>
    <w:rsid w:val="00A0532D"/>
    <w:rsid w:val="00A341DA"/>
    <w:rsid w:val="00A3549B"/>
    <w:rsid w:val="00A5431E"/>
    <w:rsid w:val="00A75DF9"/>
    <w:rsid w:val="00A9497A"/>
    <w:rsid w:val="00AA2E58"/>
    <w:rsid w:val="00AA74DA"/>
    <w:rsid w:val="00AC0D3E"/>
    <w:rsid w:val="00AE2A80"/>
    <w:rsid w:val="00AE419D"/>
    <w:rsid w:val="00AE489C"/>
    <w:rsid w:val="00AF0BFD"/>
    <w:rsid w:val="00AF71DF"/>
    <w:rsid w:val="00AF72CF"/>
    <w:rsid w:val="00B04426"/>
    <w:rsid w:val="00B1364D"/>
    <w:rsid w:val="00B15D56"/>
    <w:rsid w:val="00B36341"/>
    <w:rsid w:val="00B438B2"/>
    <w:rsid w:val="00B6196D"/>
    <w:rsid w:val="00B716CA"/>
    <w:rsid w:val="00B76766"/>
    <w:rsid w:val="00B82EAD"/>
    <w:rsid w:val="00B9278B"/>
    <w:rsid w:val="00BA0C0A"/>
    <w:rsid w:val="00BA667D"/>
    <w:rsid w:val="00BA7CBC"/>
    <w:rsid w:val="00BB1674"/>
    <w:rsid w:val="00BC1CC5"/>
    <w:rsid w:val="00BC7FD0"/>
    <w:rsid w:val="00BD2577"/>
    <w:rsid w:val="00BE0BAD"/>
    <w:rsid w:val="00BE1D40"/>
    <w:rsid w:val="00C14447"/>
    <w:rsid w:val="00C17AF0"/>
    <w:rsid w:val="00C269F0"/>
    <w:rsid w:val="00C27E6A"/>
    <w:rsid w:val="00C3107F"/>
    <w:rsid w:val="00C36E1D"/>
    <w:rsid w:val="00C375E5"/>
    <w:rsid w:val="00C4465E"/>
    <w:rsid w:val="00C44F74"/>
    <w:rsid w:val="00C53767"/>
    <w:rsid w:val="00C5481E"/>
    <w:rsid w:val="00C90AAA"/>
    <w:rsid w:val="00C92352"/>
    <w:rsid w:val="00C953EE"/>
    <w:rsid w:val="00CA2D35"/>
    <w:rsid w:val="00CA2DAF"/>
    <w:rsid w:val="00CB2041"/>
    <w:rsid w:val="00CB297F"/>
    <w:rsid w:val="00CE08C1"/>
    <w:rsid w:val="00CE27C7"/>
    <w:rsid w:val="00CE3E07"/>
    <w:rsid w:val="00CF09D7"/>
    <w:rsid w:val="00D05AAF"/>
    <w:rsid w:val="00D117AA"/>
    <w:rsid w:val="00D42FCB"/>
    <w:rsid w:val="00D47704"/>
    <w:rsid w:val="00D564A7"/>
    <w:rsid w:val="00D611D1"/>
    <w:rsid w:val="00D644FD"/>
    <w:rsid w:val="00D67F38"/>
    <w:rsid w:val="00DA0E20"/>
    <w:rsid w:val="00DA457D"/>
    <w:rsid w:val="00DB3007"/>
    <w:rsid w:val="00DB313C"/>
    <w:rsid w:val="00DD385E"/>
    <w:rsid w:val="00DE33EC"/>
    <w:rsid w:val="00DF0663"/>
    <w:rsid w:val="00DF241C"/>
    <w:rsid w:val="00DF5E46"/>
    <w:rsid w:val="00E232E1"/>
    <w:rsid w:val="00E53E55"/>
    <w:rsid w:val="00E65264"/>
    <w:rsid w:val="00E72F65"/>
    <w:rsid w:val="00E77E04"/>
    <w:rsid w:val="00E84C8C"/>
    <w:rsid w:val="00E91150"/>
    <w:rsid w:val="00EA1440"/>
    <w:rsid w:val="00EB009C"/>
    <w:rsid w:val="00ED78AE"/>
    <w:rsid w:val="00F13D38"/>
    <w:rsid w:val="00F31568"/>
    <w:rsid w:val="00F35100"/>
    <w:rsid w:val="00F37FE9"/>
    <w:rsid w:val="00F41441"/>
    <w:rsid w:val="00F44A23"/>
    <w:rsid w:val="00F465C0"/>
    <w:rsid w:val="00F50F5C"/>
    <w:rsid w:val="00F605B0"/>
    <w:rsid w:val="00F777FD"/>
    <w:rsid w:val="00F8248E"/>
    <w:rsid w:val="00F86688"/>
    <w:rsid w:val="00FA1072"/>
    <w:rsid w:val="00FB3149"/>
    <w:rsid w:val="00FB36F7"/>
    <w:rsid w:val="00FB55C9"/>
    <w:rsid w:val="00FB5FD5"/>
    <w:rsid w:val="00FD0C56"/>
    <w:rsid w:val="00FE0D10"/>
    <w:rsid w:val="00FE3920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8DE84"/>
  <w15:chartTrackingRefBased/>
  <w15:docId w15:val="{4F052677-3D55-4F5F-B56D-2FDA33F62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0A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90AA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90A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90AAA"/>
    <w:rPr>
      <w:sz w:val="20"/>
      <w:szCs w:val="20"/>
    </w:rPr>
  </w:style>
  <w:style w:type="table" w:styleId="a7">
    <w:name w:val="Table Grid"/>
    <w:aliases w:val="週報表格格線,+ 表格格線"/>
    <w:basedOn w:val="a1"/>
    <w:uiPriority w:val="59"/>
    <w:rsid w:val="00C90A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435DD"/>
    <w:pPr>
      <w:ind w:leftChars="200" w:left="480"/>
    </w:pPr>
  </w:style>
  <w:style w:type="character" w:styleId="a9">
    <w:name w:val="Hyperlink"/>
    <w:basedOn w:val="a0"/>
    <w:uiPriority w:val="99"/>
    <w:unhideWhenUsed/>
    <w:rsid w:val="003611A9"/>
    <w:rPr>
      <w:color w:val="0563C1" w:themeColor="hyperlink"/>
      <w:u w:val="single"/>
    </w:rPr>
  </w:style>
  <w:style w:type="paragraph" w:customStyle="1" w:styleId="Default">
    <w:name w:val="Default"/>
    <w:rsid w:val="003611A9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table" w:customStyle="1" w:styleId="1">
    <w:name w:val="表格格線1"/>
    <w:basedOn w:val="a1"/>
    <w:next w:val="a7"/>
    <w:uiPriority w:val="39"/>
    <w:rsid w:val="002822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basedOn w:val="a0"/>
    <w:uiPriority w:val="99"/>
    <w:semiHidden/>
    <w:unhideWhenUsed/>
    <w:rsid w:val="00FB36F7"/>
    <w:rPr>
      <w:color w:val="954F72" w:themeColor="followedHyperlink"/>
      <w:u w:val="single"/>
    </w:rPr>
  </w:style>
  <w:style w:type="character" w:customStyle="1" w:styleId="10">
    <w:name w:val="未解析的提及項目1"/>
    <w:basedOn w:val="a0"/>
    <w:uiPriority w:val="99"/>
    <w:semiHidden/>
    <w:unhideWhenUsed/>
    <w:rsid w:val="001D7440"/>
    <w:rPr>
      <w:color w:val="605E5C"/>
      <w:shd w:val="clear" w:color="auto" w:fill="E1DFDD"/>
    </w:rPr>
  </w:style>
  <w:style w:type="character" w:customStyle="1" w:styleId="H51">
    <w:name w:val="H5_1 字元"/>
    <w:basedOn w:val="a0"/>
    <w:link w:val="H510"/>
    <w:locked/>
    <w:rsid w:val="00623183"/>
    <w:rPr>
      <w:rFonts w:ascii="Times New Roman" w:eastAsia="標楷體" w:hAnsi="Times New Roman" w:cs="Times New Roman"/>
      <w:sz w:val="28"/>
      <w:szCs w:val="26"/>
    </w:rPr>
  </w:style>
  <w:style w:type="paragraph" w:customStyle="1" w:styleId="H510">
    <w:name w:val="H5_1"/>
    <w:basedOn w:val="a"/>
    <w:link w:val="H51"/>
    <w:qFormat/>
    <w:rsid w:val="00623183"/>
    <w:pPr>
      <w:snapToGrid w:val="0"/>
      <w:spacing w:beforeLines="25" w:afterLines="25" w:line="480" w:lineRule="exact"/>
      <w:ind w:leftChars="500" w:left="1564" w:hangingChars="130" w:hanging="364"/>
      <w:contextualSpacing/>
      <w:jc w:val="both"/>
    </w:pPr>
    <w:rPr>
      <w:rFonts w:ascii="Times New Roman" w:eastAsia="標楷體" w:hAnsi="Times New Roman" w:cs="Times New Roman"/>
      <w:sz w:val="28"/>
      <w:szCs w:val="26"/>
    </w:rPr>
  </w:style>
  <w:style w:type="character" w:styleId="ab">
    <w:name w:val="annotation reference"/>
    <w:basedOn w:val="a0"/>
    <w:uiPriority w:val="99"/>
    <w:semiHidden/>
    <w:unhideWhenUsed/>
    <w:rsid w:val="0085305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5305F"/>
  </w:style>
  <w:style w:type="character" w:customStyle="1" w:styleId="ad">
    <w:name w:val="註解文字 字元"/>
    <w:basedOn w:val="a0"/>
    <w:link w:val="ac"/>
    <w:uiPriority w:val="99"/>
    <w:semiHidden/>
    <w:rsid w:val="0085305F"/>
  </w:style>
  <w:style w:type="paragraph" w:styleId="ae">
    <w:name w:val="annotation subject"/>
    <w:basedOn w:val="ac"/>
    <w:next w:val="ac"/>
    <w:link w:val="af"/>
    <w:uiPriority w:val="99"/>
    <w:semiHidden/>
    <w:unhideWhenUsed/>
    <w:rsid w:val="0085305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85305F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8530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85305F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3079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8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5D13C-72A8-473F-8524-7CC8AA206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C</Company>
  <LinksUpToDate>false</LinksUpToDate>
  <CharactersWithSpaces>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Cuser</dc:creator>
  <cp:keywords/>
  <dc:description/>
  <cp:lastModifiedBy>1234</cp:lastModifiedBy>
  <cp:revision>2</cp:revision>
  <cp:lastPrinted>2024-03-22T08:52:00Z</cp:lastPrinted>
  <dcterms:created xsi:type="dcterms:W3CDTF">2024-04-10T08:28:00Z</dcterms:created>
  <dcterms:modified xsi:type="dcterms:W3CDTF">2024-04-10T08:28:00Z</dcterms:modified>
</cp:coreProperties>
</file>